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men Costal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m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stal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435w W Blyth Ct, Libertyville, IL, USA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rmencostale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8740271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est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a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4/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